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B7241" w:rsidRDefault="007B7241" w:rsidP="007B7241">
      <w:r>
        <w:t>Medical faculty University of Banja Luka</w:t>
      </w:r>
    </w:p>
    <w:p w:rsidR="007B7241" w:rsidRDefault="007B7241" w:rsidP="007B7241">
      <w:r>
        <w:t>Department of Histology and Embryology</w:t>
      </w:r>
    </w:p>
    <w:p w:rsidR="007B7241" w:rsidRDefault="007B7241" w:rsidP="007B7241"/>
    <w:p w:rsidR="007B7241" w:rsidRDefault="007B7241" w:rsidP="007B7241"/>
    <w:p w:rsidR="00C763A3" w:rsidRDefault="00C763A3" w:rsidP="007B7241"/>
    <w:p w:rsidR="007B7241" w:rsidRDefault="00AE3AE4" w:rsidP="007B7241">
      <w:pPr>
        <w:jc w:val="center"/>
      </w:pPr>
      <w:r>
        <w:t>The results of</w:t>
      </w:r>
      <w:r w:rsidR="007B7241">
        <w:t xml:space="preserve"> </w:t>
      </w:r>
      <w:r>
        <w:t xml:space="preserve">the </w:t>
      </w:r>
      <w:r w:rsidR="007B7241" w:rsidRPr="007B7241">
        <w:t>integral colloquium</w:t>
      </w:r>
    </w:p>
    <w:p w:rsidR="007B7241" w:rsidRDefault="007B7241" w:rsidP="007B7241">
      <w:pPr>
        <w:jc w:val="center"/>
      </w:pPr>
    </w:p>
    <w:p w:rsidR="007B7241" w:rsidRDefault="007B7241" w:rsidP="007B7241"/>
    <w:p w:rsidR="007B7241" w:rsidRDefault="007B7241" w:rsidP="007B7241">
      <w:r w:rsidRPr="007B7241">
        <w:t>Students who passed are</w:t>
      </w:r>
      <w:r>
        <w:t>:</w:t>
      </w:r>
    </w:p>
    <w:p w:rsidR="007B7241" w:rsidRPr="00911700" w:rsidRDefault="00911700" w:rsidP="00911700">
      <w:pPr>
        <w:pStyle w:val="ListParagraph"/>
        <w:numPr>
          <w:ilvl w:val="0"/>
          <w:numId w:val="14"/>
        </w:numPr>
      </w:pPr>
      <w:r w:rsidRPr="00911700">
        <w:rPr>
          <w:color w:val="000000"/>
        </w:rPr>
        <w:t>Gülseher Karakurt 5/2022</w:t>
      </w:r>
    </w:p>
    <w:p w:rsidR="00911700" w:rsidRPr="00911700" w:rsidRDefault="00911700" w:rsidP="00911700">
      <w:pPr>
        <w:pStyle w:val="ListParagraph"/>
        <w:numPr>
          <w:ilvl w:val="0"/>
          <w:numId w:val="14"/>
        </w:numPr>
      </w:pPr>
      <w:r>
        <w:rPr>
          <w:color w:val="000000"/>
        </w:rPr>
        <w:t>Jewel Puppady Janson 16/2022</w:t>
      </w:r>
    </w:p>
    <w:p w:rsidR="00911700" w:rsidRPr="00911700" w:rsidRDefault="00911700" w:rsidP="00911700">
      <w:pPr>
        <w:pStyle w:val="ListParagraph"/>
        <w:numPr>
          <w:ilvl w:val="0"/>
          <w:numId w:val="14"/>
        </w:numPr>
      </w:pPr>
      <w:r>
        <w:rPr>
          <w:color w:val="000000"/>
        </w:rPr>
        <w:t>Sabari Greesan Thankasamy Kannan 17/2022</w:t>
      </w:r>
    </w:p>
    <w:p w:rsidR="00911700" w:rsidRDefault="00911700" w:rsidP="00911700"/>
    <w:p w:rsidR="00911700" w:rsidRDefault="00911700" w:rsidP="00911700"/>
    <w:p w:rsidR="007B7241" w:rsidRDefault="007B7241" w:rsidP="00AF1E07">
      <w:pPr>
        <w:jc w:val="both"/>
      </w:pPr>
      <w:r>
        <w:t>Moving forward, we would like to remind you that pre-exam practical class will be conducted to further enhance your preparation for the upcoming practical portion of the exam. These class are designed to reinforce your understanding of the subject matter and help you perform at your best.</w:t>
      </w:r>
    </w:p>
    <w:p w:rsidR="007B7241" w:rsidRDefault="007B7241" w:rsidP="007B7241"/>
    <w:p w:rsidR="00911700" w:rsidRDefault="007B7241" w:rsidP="00911700">
      <w:r>
        <w:t>The pre-exam practi</w:t>
      </w:r>
      <w:r w:rsidR="006341B0">
        <w:t xml:space="preserve">cal class will be held on </w:t>
      </w:r>
      <w:r w:rsidR="00911700">
        <w:t>Fri</w:t>
      </w:r>
      <w:r w:rsidR="003E1BB9">
        <w:t>day,</w:t>
      </w:r>
      <w:r w:rsidR="00911700">
        <w:t xml:space="preserve">9.2. </w:t>
      </w:r>
      <w:r w:rsidR="00911700">
        <w:t xml:space="preserve">at </w:t>
      </w:r>
      <w:r w:rsidR="00911700">
        <w:t xml:space="preserve">12.00h </w:t>
      </w:r>
      <w:r w:rsidR="00911700">
        <w:t>and Monday</w:t>
      </w:r>
      <w:r w:rsidR="00911700">
        <w:t xml:space="preserve">,12.2.2024 </w:t>
      </w:r>
      <w:r w:rsidR="00911700">
        <w:t>at</w:t>
      </w:r>
      <w:r w:rsidR="00911700">
        <w:t xml:space="preserve"> 12.00h </w:t>
      </w:r>
    </w:p>
    <w:p w:rsidR="00911700" w:rsidRDefault="00911700" w:rsidP="007B7241"/>
    <w:p w:rsidR="007B7241" w:rsidRDefault="007B7241" w:rsidP="007B7241">
      <w:r>
        <w:t>The practical p</w:t>
      </w:r>
      <w:r w:rsidR="006341B0">
        <w:t xml:space="preserve">art of exam will be held on </w:t>
      </w:r>
      <w:r w:rsidR="003E1BB9">
        <w:t>Thursday,</w:t>
      </w:r>
      <w:r w:rsidR="00911700" w:rsidRPr="00911700">
        <w:t xml:space="preserve"> </w:t>
      </w:r>
      <w:r w:rsidR="00911700">
        <w:t>13.2.2024.</w:t>
      </w:r>
      <w:r w:rsidR="003E1BB9">
        <w:t xml:space="preserve"> </w:t>
      </w:r>
      <w:r w:rsidR="00900497">
        <w:t>at 13.0</w:t>
      </w:r>
      <w:r w:rsidR="006341B0">
        <w:t>0 h</w:t>
      </w:r>
      <w:r>
        <w:t>.</w:t>
      </w:r>
    </w:p>
    <w:p w:rsidR="007B7241" w:rsidRDefault="007B7241" w:rsidP="007B7241"/>
    <w:p w:rsidR="00A21C74" w:rsidRDefault="007B7241" w:rsidP="00AF1E07">
      <w:pPr>
        <w:jc w:val="both"/>
      </w:pPr>
      <w:r>
        <w:t xml:space="preserve">As well, we would like to inform you that you will have the opportunity to review your exam papers from the recent assessment. The viewing of exam papers will take place on </w:t>
      </w:r>
      <w:r w:rsidR="003E1BB9">
        <w:t xml:space="preserve">Wednesday, </w:t>
      </w:r>
      <w:r w:rsidR="00911700">
        <w:t>7.2</w:t>
      </w:r>
      <w:bookmarkStart w:id="0" w:name="_GoBack"/>
      <w:bookmarkEnd w:id="0"/>
      <w:r w:rsidR="003E1BB9">
        <w:t>.2024</w:t>
      </w:r>
      <w:r w:rsidR="00AF1E07">
        <w:t>. at</w:t>
      </w:r>
      <w:r w:rsidR="006341B0">
        <w:t xml:space="preserve"> 1</w:t>
      </w:r>
      <w:r w:rsidR="003E1BB9">
        <w:t>4</w:t>
      </w:r>
      <w:r w:rsidR="006341B0">
        <w:t>.</w:t>
      </w:r>
      <w:r w:rsidR="003E1BB9">
        <w:t>3</w:t>
      </w:r>
      <w:r w:rsidR="006341B0">
        <w:t>0 h in p</w:t>
      </w:r>
      <w:r>
        <w:t>rofessor Ljubojevic’s office.</w:t>
      </w:r>
    </w:p>
    <w:p w:rsidR="001B72CA" w:rsidRDefault="001B72CA" w:rsidP="00A21C74"/>
    <w:p w:rsidR="00726DA2" w:rsidRDefault="001B72CA" w:rsidP="001B72CA">
      <w:pPr>
        <w:ind w:left="2880"/>
        <w:jc w:val="right"/>
      </w:pPr>
      <w:r>
        <w:t>prof.dr Vesna Ljubojević</w:t>
      </w:r>
    </w:p>
    <w:sectPr w:rsidR="00726DA2" w:rsidSect="00C843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455F8"/>
    <w:multiLevelType w:val="hybridMultilevel"/>
    <w:tmpl w:val="AACAA6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F069B4"/>
    <w:multiLevelType w:val="hybridMultilevel"/>
    <w:tmpl w:val="92D8F0F8"/>
    <w:lvl w:ilvl="0" w:tplc="CF64CC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E637B9"/>
    <w:multiLevelType w:val="hybridMultilevel"/>
    <w:tmpl w:val="F93043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B10912"/>
    <w:multiLevelType w:val="hybridMultilevel"/>
    <w:tmpl w:val="4B5EB3F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2EAB0CFE"/>
    <w:multiLevelType w:val="hybridMultilevel"/>
    <w:tmpl w:val="574453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E92F6D"/>
    <w:multiLevelType w:val="hybridMultilevel"/>
    <w:tmpl w:val="60C25F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8A176C"/>
    <w:multiLevelType w:val="hybridMultilevel"/>
    <w:tmpl w:val="606211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8B1020"/>
    <w:multiLevelType w:val="hybridMultilevel"/>
    <w:tmpl w:val="A16A05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9802D3"/>
    <w:multiLevelType w:val="hybridMultilevel"/>
    <w:tmpl w:val="0CEAB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B51C2E"/>
    <w:multiLevelType w:val="hybridMultilevel"/>
    <w:tmpl w:val="A82C3A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561037"/>
    <w:multiLevelType w:val="hybridMultilevel"/>
    <w:tmpl w:val="12EE8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D7491E"/>
    <w:multiLevelType w:val="hybridMultilevel"/>
    <w:tmpl w:val="A6602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E216A2"/>
    <w:multiLevelType w:val="hybridMultilevel"/>
    <w:tmpl w:val="F1724B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972CDD"/>
    <w:multiLevelType w:val="hybridMultilevel"/>
    <w:tmpl w:val="CC06C0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2"/>
  </w:num>
  <w:num w:numId="3">
    <w:abstractNumId w:val="7"/>
  </w:num>
  <w:num w:numId="4">
    <w:abstractNumId w:val="11"/>
  </w:num>
  <w:num w:numId="5">
    <w:abstractNumId w:val="1"/>
  </w:num>
  <w:num w:numId="6">
    <w:abstractNumId w:val="5"/>
  </w:num>
  <w:num w:numId="7">
    <w:abstractNumId w:val="8"/>
  </w:num>
  <w:num w:numId="8">
    <w:abstractNumId w:val="3"/>
  </w:num>
  <w:num w:numId="9">
    <w:abstractNumId w:val="2"/>
  </w:num>
  <w:num w:numId="10">
    <w:abstractNumId w:val="9"/>
  </w:num>
  <w:num w:numId="11">
    <w:abstractNumId w:val="0"/>
  </w:num>
  <w:num w:numId="12">
    <w:abstractNumId w:val="6"/>
  </w:num>
  <w:num w:numId="13">
    <w:abstractNumId w:val="4"/>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0NDExsDSzMDAwNTNQ0lEKTi0uzszPAykwrQUAuID9TCwAAAA="/>
  </w:docVars>
  <w:rsids>
    <w:rsidRoot w:val="000208BC"/>
    <w:rsid w:val="000208BC"/>
    <w:rsid w:val="000758EE"/>
    <w:rsid w:val="00136E02"/>
    <w:rsid w:val="001519E1"/>
    <w:rsid w:val="00195BB5"/>
    <w:rsid w:val="001A60BB"/>
    <w:rsid w:val="001B72CA"/>
    <w:rsid w:val="001D1249"/>
    <w:rsid w:val="00211FB7"/>
    <w:rsid w:val="00217A4E"/>
    <w:rsid w:val="002A242F"/>
    <w:rsid w:val="002F6B09"/>
    <w:rsid w:val="00376BA7"/>
    <w:rsid w:val="003928B4"/>
    <w:rsid w:val="003D1A0A"/>
    <w:rsid w:val="003E1BB9"/>
    <w:rsid w:val="004175DD"/>
    <w:rsid w:val="004509E4"/>
    <w:rsid w:val="004552F2"/>
    <w:rsid w:val="004A3793"/>
    <w:rsid w:val="00533DF2"/>
    <w:rsid w:val="00546EF8"/>
    <w:rsid w:val="00594A8F"/>
    <w:rsid w:val="005A639D"/>
    <w:rsid w:val="005D63BF"/>
    <w:rsid w:val="005F2AA9"/>
    <w:rsid w:val="006341B0"/>
    <w:rsid w:val="00715657"/>
    <w:rsid w:val="00726DA2"/>
    <w:rsid w:val="007439EA"/>
    <w:rsid w:val="007820E5"/>
    <w:rsid w:val="007B7241"/>
    <w:rsid w:val="007D0EFF"/>
    <w:rsid w:val="00856629"/>
    <w:rsid w:val="008A24B9"/>
    <w:rsid w:val="00900497"/>
    <w:rsid w:val="00911700"/>
    <w:rsid w:val="009D38D7"/>
    <w:rsid w:val="00A032F3"/>
    <w:rsid w:val="00A20D9A"/>
    <w:rsid w:val="00A21C74"/>
    <w:rsid w:val="00A80B4B"/>
    <w:rsid w:val="00A925DB"/>
    <w:rsid w:val="00AE3AE4"/>
    <w:rsid w:val="00AF1E07"/>
    <w:rsid w:val="00BA5317"/>
    <w:rsid w:val="00C763A3"/>
    <w:rsid w:val="00C843D0"/>
    <w:rsid w:val="00CA56BF"/>
    <w:rsid w:val="00D3716D"/>
    <w:rsid w:val="00E15F0C"/>
    <w:rsid w:val="00E26C18"/>
    <w:rsid w:val="00EF328E"/>
    <w:rsid w:val="00EF3803"/>
    <w:rsid w:val="00F7283F"/>
    <w:rsid w:val="00F755BE"/>
    <w:rsid w:val="00F7609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96D6896-F6D4-4B35-8828-333F6243A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3803"/>
    <w:pPr>
      <w:spacing w:after="0" w:line="24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08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3407144">
      <w:bodyDiv w:val="1"/>
      <w:marLeft w:val="0"/>
      <w:marRight w:val="0"/>
      <w:marTop w:val="0"/>
      <w:marBottom w:val="0"/>
      <w:divBdr>
        <w:top w:val="none" w:sz="0" w:space="0" w:color="auto"/>
        <w:left w:val="none" w:sz="0" w:space="0" w:color="auto"/>
        <w:bottom w:val="none" w:sz="0" w:space="0" w:color="auto"/>
        <w:right w:val="none" w:sz="0" w:space="0" w:color="auto"/>
      </w:divBdr>
      <w:divsChild>
        <w:div w:id="1784883887">
          <w:marLeft w:val="0"/>
          <w:marRight w:val="0"/>
          <w:marTop w:val="0"/>
          <w:marBottom w:val="0"/>
          <w:divBdr>
            <w:top w:val="none" w:sz="0" w:space="0" w:color="auto"/>
            <w:left w:val="none" w:sz="0" w:space="0" w:color="auto"/>
            <w:bottom w:val="none" w:sz="0" w:space="0" w:color="auto"/>
            <w:right w:val="none" w:sz="0" w:space="0" w:color="auto"/>
          </w:divBdr>
          <w:divsChild>
            <w:div w:id="141971664">
              <w:marLeft w:val="0"/>
              <w:marRight w:val="0"/>
              <w:marTop w:val="0"/>
              <w:marBottom w:val="0"/>
              <w:divBdr>
                <w:top w:val="none" w:sz="0" w:space="0" w:color="auto"/>
                <w:left w:val="none" w:sz="0" w:space="0" w:color="auto"/>
                <w:bottom w:val="none" w:sz="0" w:space="0" w:color="auto"/>
                <w:right w:val="none" w:sz="0" w:space="0" w:color="auto"/>
              </w:divBdr>
            </w:div>
          </w:divsChild>
        </w:div>
        <w:div w:id="1742368353">
          <w:marLeft w:val="0"/>
          <w:marRight w:val="0"/>
          <w:marTop w:val="0"/>
          <w:marBottom w:val="0"/>
          <w:divBdr>
            <w:top w:val="none" w:sz="0" w:space="0" w:color="auto"/>
            <w:left w:val="none" w:sz="0" w:space="0" w:color="auto"/>
            <w:bottom w:val="none" w:sz="0" w:space="0" w:color="auto"/>
            <w:right w:val="none" w:sz="0" w:space="0" w:color="auto"/>
          </w:divBdr>
          <w:divsChild>
            <w:div w:id="538661179">
              <w:marLeft w:val="0"/>
              <w:marRight w:val="0"/>
              <w:marTop w:val="0"/>
              <w:marBottom w:val="0"/>
              <w:divBdr>
                <w:top w:val="none" w:sz="0" w:space="0" w:color="auto"/>
                <w:left w:val="none" w:sz="0" w:space="0" w:color="auto"/>
                <w:bottom w:val="none" w:sz="0" w:space="0" w:color="auto"/>
                <w:right w:val="none" w:sz="0" w:space="0" w:color="auto"/>
              </w:divBdr>
              <w:divsChild>
                <w:div w:id="29591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252144">
          <w:marLeft w:val="0"/>
          <w:marRight w:val="0"/>
          <w:marTop w:val="0"/>
          <w:marBottom w:val="0"/>
          <w:divBdr>
            <w:top w:val="none" w:sz="0" w:space="0" w:color="auto"/>
            <w:left w:val="none" w:sz="0" w:space="0" w:color="auto"/>
            <w:bottom w:val="none" w:sz="0" w:space="0" w:color="auto"/>
            <w:right w:val="none" w:sz="0" w:space="0" w:color="auto"/>
          </w:divBdr>
          <w:divsChild>
            <w:div w:id="943269526">
              <w:marLeft w:val="0"/>
              <w:marRight w:val="0"/>
              <w:marTop w:val="60"/>
              <w:marBottom w:val="0"/>
              <w:divBdr>
                <w:top w:val="none" w:sz="0" w:space="0" w:color="auto"/>
                <w:left w:val="none" w:sz="0" w:space="0" w:color="auto"/>
                <w:bottom w:val="none" w:sz="0" w:space="0" w:color="auto"/>
                <w:right w:val="none" w:sz="0" w:space="0" w:color="auto"/>
              </w:divBdr>
            </w:div>
          </w:divsChild>
        </w:div>
        <w:div w:id="1123890503">
          <w:marLeft w:val="0"/>
          <w:marRight w:val="0"/>
          <w:marTop w:val="0"/>
          <w:marBottom w:val="0"/>
          <w:divBdr>
            <w:top w:val="none" w:sz="0" w:space="0" w:color="auto"/>
            <w:left w:val="none" w:sz="0" w:space="0" w:color="auto"/>
            <w:bottom w:val="none" w:sz="0" w:space="0" w:color="auto"/>
            <w:right w:val="none" w:sz="0" w:space="0" w:color="auto"/>
          </w:divBdr>
        </w:div>
        <w:div w:id="469443121">
          <w:marLeft w:val="0"/>
          <w:marRight w:val="0"/>
          <w:marTop w:val="0"/>
          <w:marBottom w:val="0"/>
          <w:divBdr>
            <w:top w:val="none" w:sz="0" w:space="0" w:color="auto"/>
            <w:left w:val="none" w:sz="0" w:space="0" w:color="auto"/>
            <w:bottom w:val="none" w:sz="0" w:space="0" w:color="auto"/>
            <w:right w:val="none" w:sz="0" w:space="0" w:color="auto"/>
          </w:divBdr>
          <w:divsChild>
            <w:div w:id="1559047288">
              <w:marLeft w:val="0"/>
              <w:marRight w:val="0"/>
              <w:marTop w:val="0"/>
              <w:marBottom w:val="0"/>
              <w:divBdr>
                <w:top w:val="none" w:sz="0" w:space="0" w:color="auto"/>
                <w:left w:val="none" w:sz="0" w:space="0" w:color="auto"/>
                <w:bottom w:val="none" w:sz="0" w:space="0" w:color="auto"/>
                <w:right w:val="none" w:sz="0" w:space="0" w:color="auto"/>
              </w:divBdr>
              <w:divsChild>
                <w:div w:id="942493717">
                  <w:marLeft w:val="0"/>
                  <w:marRight w:val="0"/>
                  <w:marTop w:val="0"/>
                  <w:marBottom w:val="0"/>
                  <w:divBdr>
                    <w:top w:val="none" w:sz="0" w:space="0" w:color="auto"/>
                    <w:left w:val="none" w:sz="0" w:space="0" w:color="auto"/>
                    <w:bottom w:val="none" w:sz="0" w:space="0" w:color="auto"/>
                    <w:right w:val="none" w:sz="0" w:space="0" w:color="auto"/>
                  </w:divBdr>
                  <w:divsChild>
                    <w:div w:id="199671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146</Words>
  <Characters>83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risnik</dc:creator>
  <cp:lastModifiedBy>Vesna</cp:lastModifiedBy>
  <cp:revision>4</cp:revision>
  <dcterms:created xsi:type="dcterms:W3CDTF">2024-02-06T16:16:00Z</dcterms:created>
  <dcterms:modified xsi:type="dcterms:W3CDTF">2024-02-06T16:21:00Z</dcterms:modified>
</cp:coreProperties>
</file>